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4F6F8" w14:textId="77777777" w:rsidR="00AE651B" w:rsidRPr="00D10CB9" w:rsidRDefault="00AE651B">
      <w:pPr>
        <w:pStyle w:val="Balk1"/>
        <w:jc w:val="center"/>
      </w:pPr>
      <w:r w:rsidRPr="00D10CB9">
        <w:t>DUYURU</w:t>
      </w:r>
    </w:p>
    <w:p w14:paraId="6DD32889" w14:textId="77777777" w:rsidR="00C96695" w:rsidRPr="00D10CB9" w:rsidRDefault="00C96695"/>
    <w:p w14:paraId="58C7028F" w14:textId="65A25F90" w:rsidR="00C96695" w:rsidRPr="00D10CB9" w:rsidRDefault="000025C3">
      <w:pPr>
        <w:pStyle w:val="Balk1"/>
        <w:jc w:val="both"/>
        <w:rPr>
          <w:b w:val="0"/>
        </w:rPr>
      </w:pPr>
      <w:r w:rsidRPr="00D10CB9">
        <w:rPr>
          <w:b w:val="0"/>
        </w:rPr>
        <w:t>202</w:t>
      </w:r>
      <w:r w:rsidR="00BF2289" w:rsidRPr="00D10CB9">
        <w:rPr>
          <w:b w:val="0"/>
        </w:rPr>
        <w:t>5</w:t>
      </w:r>
      <w:r w:rsidRPr="00D10CB9">
        <w:rPr>
          <w:b w:val="0"/>
        </w:rPr>
        <w:t>-202</w:t>
      </w:r>
      <w:r w:rsidR="00BF2289" w:rsidRPr="00D10CB9">
        <w:rPr>
          <w:b w:val="0"/>
        </w:rPr>
        <w:t>6</w:t>
      </w:r>
      <w:r w:rsidR="00C96695" w:rsidRPr="00D10CB9">
        <w:rPr>
          <w:b w:val="0"/>
        </w:rPr>
        <w:t xml:space="preserve"> Eğitim Öğretim </w:t>
      </w:r>
      <w:r w:rsidR="005F2482">
        <w:rPr>
          <w:b w:val="0"/>
        </w:rPr>
        <w:t xml:space="preserve">Yılı </w:t>
      </w:r>
      <w:r w:rsidR="00BF2289" w:rsidRPr="00D10CB9">
        <w:rPr>
          <w:b w:val="0"/>
        </w:rPr>
        <w:t>Güz</w:t>
      </w:r>
      <w:r w:rsidR="006F1967" w:rsidRPr="00D10CB9">
        <w:rPr>
          <w:b w:val="0"/>
        </w:rPr>
        <w:t xml:space="preserve"> </w:t>
      </w:r>
      <w:r w:rsidR="00C96695" w:rsidRPr="00D10CB9">
        <w:rPr>
          <w:b w:val="0"/>
        </w:rPr>
        <w:t>Ya</w:t>
      </w:r>
      <w:r w:rsidR="00AE651B" w:rsidRPr="00D10CB9">
        <w:rPr>
          <w:b w:val="0"/>
        </w:rPr>
        <w:t xml:space="preserve">rıyılında </w:t>
      </w:r>
      <w:r w:rsidR="00C96695" w:rsidRPr="00D10CB9">
        <w:rPr>
          <w:b w:val="0"/>
        </w:rPr>
        <w:t>B</w:t>
      </w:r>
      <w:r w:rsidR="00AE651B" w:rsidRPr="00D10CB9">
        <w:rPr>
          <w:b w:val="0"/>
        </w:rPr>
        <w:t xml:space="preserve">itirme </w:t>
      </w:r>
      <w:r w:rsidR="00C96695" w:rsidRPr="00D10CB9">
        <w:rPr>
          <w:b w:val="0"/>
        </w:rPr>
        <w:t>Çalışması alan</w:t>
      </w:r>
      <w:r w:rsidR="00AE651B" w:rsidRPr="00D10CB9">
        <w:rPr>
          <w:b w:val="0"/>
        </w:rPr>
        <w:t xml:space="preserve"> öğrencileri</w:t>
      </w:r>
      <w:r w:rsidR="00EE0646" w:rsidRPr="00D10CB9">
        <w:rPr>
          <w:b w:val="0"/>
        </w:rPr>
        <w:t>mizin</w:t>
      </w:r>
      <w:r w:rsidR="00C96695" w:rsidRPr="00D10CB9">
        <w:rPr>
          <w:b w:val="0"/>
        </w:rPr>
        <w:t xml:space="preserve"> mülakatları, </w:t>
      </w:r>
      <w:r w:rsidR="00E81CE2" w:rsidRPr="00D10CB9">
        <w:t>2</w:t>
      </w:r>
      <w:r w:rsidR="00BF2289" w:rsidRPr="00D10CB9">
        <w:t>2</w:t>
      </w:r>
      <w:r w:rsidR="00E81CE2" w:rsidRPr="00D10CB9">
        <w:t xml:space="preserve"> </w:t>
      </w:r>
      <w:r w:rsidR="00BF2289" w:rsidRPr="00D10CB9">
        <w:t>OCAK</w:t>
      </w:r>
      <w:r w:rsidR="0039757D" w:rsidRPr="00D10CB9">
        <w:t xml:space="preserve"> </w:t>
      </w:r>
      <w:r w:rsidR="006F1967" w:rsidRPr="00D10CB9">
        <w:t>202</w:t>
      </w:r>
      <w:r w:rsidR="00BF2289" w:rsidRPr="00D10CB9">
        <w:t xml:space="preserve">6 </w:t>
      </w:r>
      <w:r w:rsidR="00BF2289" w:rsidRPr="00D10CB9">
        <w:rPr>
          <w:b w:val="0"/>
        </w:rPr>
        <w:t>Perşembe</w:t>
      </w:r>
      <w:r w:rsidR="00030633" w:rsidRPr="00D10CB9">
        <w:rPr>
          <w:b w:val="0"/>
        </w:rPr>
        <w:t xml:space="preserve"> günü</w:t>
      </w:r>
      <w:r w:rsidR="00E13D69" w:rsidRPr="00D10CB9">
        <w:rPr>
          <w:b w:val="0"/>
        </w:rPr>
        <w:t xml:space="preserve"> saat </w:t>
      </w:r>
      <w:r w:rsidR="00E13D69" w:rsidRPr="00D10CB9">
        <w:t>10.00</w:t>
      </w:r>
      <w:r w:rsidR="00E13D69" w:rsidRPr="00D10CB9">
        <w:rPr>
          <w:b w:val="0"/>
        </w:rPr>
        <w:t>’da</w:t>
      </w:r>
      <w:r w:rsidR="00C96695" w:rsidRPr="00D10CB9">
        <w:rPr>
          <w:b w:val="0"/>
        </w:rPr>
        <w:t xml:space="preserve"> öğrenci danışmanının yer aldığı jüri tarafından</w:t>
      </w:r>
      <w:r w:rsidR="00D4088D" w:rsidRPr="00D10CB9">
        <w:rPr>
          <w:b w:val="0"/>
        </w:rPr>
        <w:t xml:space="preserve">, </w:t>
      </w:r>
      <w:r w:rsidR="009028EE" w:rsidRPr="00D10CB9">
        <w:rPr>
          <w:b w:val="0"/>
        </w:rPr>
        <w:t>J</w:t>
      </w:r>
      <w:r w:rsidR="00D4088D" w:rsidRPr="00D10CB9">
        <w:rPr>
          <w:b w:val="0"/>
        </w:rPr>
        <w:t xml:space="preserve">üri başkanının odasında yapılacaktır. </w:t>
      </w:r>
    </w:p>
    <w:p w14:paraId="65BA17D1" w14:textId="77777777" w:rsidR="00C96695" w:rsidRPr="00D10CB9" w:rsidRDefault="00C96695" w:rsidP="00C96695"/>
    <w:p w14:paraId="2F308E09" w14:textId="77777777" w:rsidR="003F6D38" w:rsidRPr="00D10CB9" w:rsidRDefault="00182F2F" w:rsidP="00182F2F">
      <w:pPr>
        <w:tabs>
          <w:tab w:val="left" w:pos="2895"/>
        </w:tabs>
        <w:rPr>
          <w:b/>
        </w:rPr>
      </w:pPr>
      <w:r w:rsidRPr="00D10CB9">
        <w:t xml:space="preserve">                                      </w:t>
      </w:r>
      <w:r w:rsidRPr="00D10CB9">
        <w:rPr>
          <w:b/>
        </w:rPr>
        <w:t xml:space="preserve">Öğretim Üyesi                                           </w:t>
      </w:r>
      <w:r w:rsidR="00EB21DC" w:rsidRPr="00D10CB9">
        <w:rPr>
          <w:b/>
        </w:rPr>
        <w:t xml:space="preserve">             </w:t>
      </w:r>
      <w:r w:rsidRPr="00D10CB9">
        <w:rPr>
          <w:b/>
        </w:rPr>
        <w:t>Öğr. Sayısı</w:t>
      </w:r>
    </w:p>
    <w:p w14:paraId="31DE82DC" w14:textId="77777777" w:rsidR="00E81CE2" w:rsidRPr="00D10CB9" w:rsidRDefault="00E81CE2" w:rsidP="00182F2F">
      <w:pPr>
        <w:tabs>
          <w:tab w:val="left" w:pos="2895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525804" w:rsidRPr="00D10CB9" w14:paraId="0EE71C33" w14:textId="77777777" w:rsidTr="00F940D8">
        <w:trPr>
          <w:trHeight w:val="283"/>
          <w:jc w:val="center"/>
        </w:trPr>
        <w:tc>
          <w:tcPr>
            <w:tcW w:w="1533" w:type="dxa"/>
            <w:vMerge w:val="restart"/>
            <w:vAlign w:val="center"/>
          </w:tcPr>
          <w:p w14:paraId="404F10DB" w14:textId="316A07C3" w:rsidR="00525804" w:rsidRPr="00D10CB9" w:rsidRDefault="003700C5" w:rsidP="00031676">
            <w:pPr>
              <w:rPr>
                <w:b/>
                <w:i/>
              </w:rPr>
            </w:pPr>
            <w:r w:rsidRPr="00D10CB9">
              <w:rPr>
                <w:b/>
                <w:color w:val="000000"/>
              </w:rPr>
              <w:t>1</w:t>
            </w:r>
            <w:r w:rsidR="00525804" w:rsidRPr="00D10CB9">
              <w:rPr>
                <w:b/>
                <w:color w:val="000000"/>
              </w:rPr>
              <w:t>. JÜRİ</w:t>
            </w:r>
          </w:p>
        </w:tc>
        <w:tc>
          <w:tcPr>
            <w:tcW w:w="5113" w:type="dxa"/>
            <w:vAlign w:val="center"/>
          </w:tcPr>
          <w:p w14:paraId="344680B8" w14:textId="4613C539" w:rsidR="00525804" w:rsidRPr="00D10CB9" w:rsidRDefault="00525804" w:rsidP="00031676">
            <w:r w:rsidRPr="00D10CB9">
              <w:t xml:space="preserve">Prof. Dr. </w:t>
            </w:r>
            <w:r w:rsidR="00D10CB9" w:rsidRPr="00D10CB9">
              <w:t xml:space="preserve">Mustafa </w:t>
            </w:r>
            <w:r w:rsidRPr="00D10CB9">
              <w:t>Talha GÖNÜLLÜ</w:t>
            </w:r>
          </w:p>
        </w:tc>
        <w:tc>
          <w:tcPr>
            <w:tcW w:w="975" w:type="dxa"/>
          </w:tcPr>
          <w:p w14:paraId="0FC4E08C" w14:textId="77777777" w:rsidR="00525804" w:rsidRPr="00D10CB9" w:rsidRDefault="00525804" w:rsidP="00031676">
            <w:r w:rsidRPr="00D10CB9">
              <w:t>1</w:t>
            </w:r>
          </w:p>
        </w:tc>
      </w:tr>
      <w:tr w:rsidR="00525804" w:rsidRPr="00D10CB9" w14:paraId="11B7402D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533192FD" w14:textId="77777777" w:rsidR="00525804" w:rsidRPr="00D10CB9" w:rsidRDefault="00525804" w:rsidP="00031676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2FE0D22C" w14:textId="77777777" w:rsidR="00525804" w:rsidRPr="00D10CB9" w:rsidRDefault="00525804" w:rsidP="00031676">
            <w:r w:rsidRPr="00D10CB9">
              <w:t>Prof. Dr. Uğur KURT</w:t>
            </w:r>
          </w:p>
        </w:tc>
        <w:tc>
          <w:tcPr>
            <w:tcW w:w="975" w:type="dxa"/>
          </w:tcPr>
          <w:p w14:paraId="5EEBA8CA" w14:textId="77777777" w:rsidR="00525804" w:rsidRPr="00D10CB9" w:rsidRDefault="00525804" w:rsidP="00031676">
            <w:r w:rsidRPr="00D10CB9">
              <w:t>1</w:t>
            </w:r>
          </w:p>
        </w:tc>
      </w:tr>
      <w:tr w:rsidR="00525804" w:rsidRPr="00D10CB9" w14:paraId="427B691C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3E25BC50" w14:textId="77777777" w:rsidR="00525804" w:rsidRPr="00D10CB9" w:rsidRDefault="00525804" w:rsidP="00031676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48B62B38" w14:textId="77777777" w:rsidR="00525804" w:rsidRPr="00D10CB9" w:rsidRDefault="00525804" w:rsidP="00031676">
            <w:r w:rsidRPr="00D10CB9">
              <w:t>Doç. Dr. Fatih İLHAN</w:t>
            </w:r>
          </w:p>
        </w:tc>
        <w:tc>
          <w:tcPr>
            <w:tcW w:w="975" w:type="dxa"/>
          </w:tcPr>
          <w:p w14:paraId="0FA4DB3D" w14:textId="5EBD6DB2" w:rsidR="00525804" w:rsidRPr="00D10CB9" w:rsidRDefault="003700C5" w:rsidP="00031676">
            <w:r w:rsidRPr="00D10CB9">
              <w:t>1</w:t>
            </w:r>
          </w:p>
        </w:tc>
      </w:tr>
    </w:tbl>
    <w:p w14:paraId="03F24DD3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tbl>
      <w:tblPr>
        <w:tblpPr w:leftFromText="141" w:rightFromText="141" w:vertAnchor="text" w:horzAnchor="margin" w:tblpXSpec="center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160499" w:rsidRPr="00D10CB9" w14:paraId="640CB672" w14:textId="77777777" w:rsidTr="00F940D8">
        <w:trPr>
          <w:trHeight w:val="283"/>
        </w:trPr>
        <w:tc>
          <w:tcPr>
            <w:tcW w:w="1533" w:type="dxa"/>
            <w:vMerge w:val="restart"/>
            <w:vAlign w:val="center"/>
          </w:tcPr>
          <w:p w14:paraId="0D97B5B2" w14:textId="7B71CA26" w:rsidR="00160499" w:rsidRDefault="00160499" w:rsidP="00EA3A22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  <w:r w:rsidRPr="00D10CB9">
              <w:rPr>
                <w:b/>
                <w:color w:val="000000"/>
              </w:rPr>
              <w:t>. JÜRİ</w:t>
            </w:r>
          </w:p>
        </w:tc>
        <w:tc>
          <w:tcPr>
            <w:tcW w:w="5113" w:type="dxa"/>
            <w:vAlign w:val="center"/>
          </w:tcPr>
          <w:p w14:paraId="10221B73" w14:textId="0A1A9E0B" w:rsidR="00160499" w:rsidRPr="00D10CB9" w:rsidRDefault="00160499" w:rsidP="003700C5">
            <w:r w:rsidRPr="00D10CB9">
              <w:t>Prof. Dr. Arslan SARAL</w:t>
            </w:r>
          </w:p>
        </w:tc>
        <w:tc>
          <w:tcPr>
            <w:tcW w:w="975" w:type="dxa"/>
          </w:tcPr>
          <w:p w14:paraId="0783BD95" w14:textId="59F02AFB" w:rsidR="00160499" w:rsidRPr="00D10CB9" w:rsidRDefault="00160499" w:rsidP="003700C5">
            <w:r>
              <w:t>1</w:t>
            </w:r>
          </w:p>
        </w:tc>
      </w:tr>
      <w:tr w:rsidR="00160499" w:rsidRPr="00D10CB9" w14:paraId="03657838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48CE420E" w14:textId="303EFCB7" w:rsidR="00160499" w:rsidRPr="00D10CB9" w:rsidRDefault="00160499" w:rsidP="003700C5">
            <w:pPr>
              <w:rPr>
                <w:b/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BC8E06A" w14:textId="75CD2422" w:rsidR="00160499" w:rsidRPr="00D10CB9" w:rsidRDefault="00160499" w:rsidP="003700C5">
            <w:r>
              <w:t>Prof. Dr. Yaşar AVŞAR</w:t>
            </w:r>
          </w:p>
        </w:tc>
        <w:tc>
          <w:tcPr>
            <w:tcW w:w="975" w:type="dxa"/>
          </w:tcPr>
          <w:p w14:paraId="5456075E" w14:textId="28A04499" w:rsidR="00160499" w:rsidRPr="00D10CB9" w:rsidRDefault="00160499" w:rsidP="003700C5">
            <w:r w:rsidRPr="00D10CB9">
              <w:t>1</w:t>
            </w:r>
          </w:p>
        </w:tc>
      </w:tr>
      <w:tr w:rsidR="00160499" w:rsidRPr="00D10CB9" w14:paraId="5B8A6198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66C1B25D" w14:textId="77777777" w:rsidR="00160499" w:rsidRPr="00D10CB9" w:rsidRDefault="00160499" w:rsidP="003700C5">
            <w:pPr>
              <w:rPr>
                <w:b/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FE49891" w14:textId="77777777" w:rsidR="00160499" w:rsidRPr="00D10CB9" w:rsidRDefault="00160499" w:rsidP="003700C5">
            <w:r w:rsidRPr="00D10CB9">
              <w:t>Prof. Dr. Selami DEMİR</w:t>
            </w:r>
          </w:p>
        </w:tc>
        <w:tc>
          <w:tcPr>
            <w:tcW w:w="975" w:type="dxa"/>
          </w:tcPr>
          <w:p w14:paraId="6FBDB309" w14:textId="3A81B1FA" w:rsidR="00160499" w:rsidRPr="00D10CB9" w:rsidRDefault="00160499" w:rsidP="003700C5">
            <w:r w:rsidRPr="00D10CB9">
              <w:t>1</w:t>
            </w:r>
          </w:p>
        </w:tc>
      </w:tr>
    </w:tbl>
    <w:p w14:paraId="51CDBB5C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p w14:paraId="5C998C31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p w14:paraId="09A4107E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p w14:paraId="45850E7C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C00E71" w:rsidRPr="00D10CB9" w14:paraId="76827355" w14:textId="77777777" w:rsidTr="00F940D8">
        <w:trPr>
          <w:trHeight w:val="283"/>
          <w:jc w:val="center"/>
        </w:trPr>
        <w:tc>
          <w:tcPr>
            <w:tcW w:w="1533" w:type="dxa"/>
            <w:vMerge w:val="restart"/>
            <w:vAlign w:val="center"/>
          </w:tcPr>
          <w:p w14:paraId="1C898796" w14:textId="38E1A579" w:rsidR="00C00E71" w:rsidRPr="00D10CB9" w:rsidRDefault="00C00E71" w:rsidP="003700C5">
            <w:pPr>
              <w:rPr>
                <w:b/>
                <w:i/>
              </w:rPr>
            </w:pPr>
            <w:r w:rsidRPr="00D10CB9">
              <w:rPr>
                <w:b/>
                <w:color w:val="000000"/>
              </w:rPr>
              <w:t>3. JÜRİ</w:t>
            </w:r>
          </w:p>
        </w:tc>
        <w:tc>
          <w:tcPr>
            <w:tcW w:w="5113" w:type="dxa"/>
            <w:vAlign w:val="center"/>
          </w:tcPr>
          <w:p w14:paraId="6323457B" w14:textId="69CF61A0" w:rsidR="00C00E71" w:rsidRPr="00D10CB9" w:rsidRDefault="00C00E71" w:rsidP="003700C5">
            <w:r w:rsidRPr="00D10CB9">
              <w:t>Prof. Dr. Mehmet Sinan BİLGİLİ</w:t>
            </w:r>
          </w:p>
        </w:tc>
        <w:tc>
          <w:tcPr>
            <w:tcW w:w="975" w:type="dxa"/>
          </w:tcPr>
          <w:p w14:paraId="5B2D5E2B" w14:textId="787AB928" w:rsidR="00C00E71" w:rsidRPr="00D10CB9" w:rsidRDefault="00C00E71" w:rsidP="003700C5">
            <w:r w:rsidRPr="00D10CB9">
              <w:t>1</w:t>
            </w:r>
          </w:p>
        </w:tc>
      </w:tr>
      <w:tr w:rsidR="00C00E71" w:rsidRPr="00D10CB9" w14:paraId="6A34DC26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058F6A4F" w14:textId="77777777" w:rsidR="00C00E71" w:rsidRPr="00D10CB9" w:rsidRDefault="00C00E71" w:rsidP="003700C5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69EE17DD" w14:textId="06E0C280" w:rsidR="00C00E71" w:rsidRPr="00D10CB9" w:rsidRDefault="00C00E71" w:rsidP="003700C5">
            <w:r>
              <w:t>Prof</w:t>
            </w:r>
            <w:r w:rsidRPr="00D10CB9">
              <w:t>. Dr. Hanife SARI ERKAN</w:t>
            </w:r>
          </w:p>
        </w:tc>
        <w:tc>
          <w:tcPr>
            <w:tcW w:w="975" w:type="dxa"/>
          </w:tcPr>
          <w:p w14:paraId="6E1657D8" w14:textId="7DE15763" w:rsidR="00C00E71" w:rsidRPr="00D10CB9" w:rsidRDefault="00C00E71" w:rsidP="003700C5">
            <w:r w:rsidRPr="00D10CB9">
              <w:t>1</w:t>
            </w:r>
          </w:p>
        </w:tc>
      </w:tr>
      <w:tr w:rsidR="00C00E71" w:rsidRPr="00D10CB9" w14:paraId="214930F1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08EE8030" w14:textId="77777777" w:rsidR="00C00E71" w:rsidRPr="00D10CB9" w:rsidRDefault="00C00E71" w:rsidP="003700C5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40B877DF" w14:textId="51821808" w:rsidR="00C00E71" w:rsidRPr="00D10CB9" w:rsidRDefault="00C00E71" w:rsidP="003700C5">
            <w:r w:rsidRPr="00D10CB9">
              <w:t>Doç. Dr. Ebru AKKAYA</w:t>
            </w:r>
          </w:p>
        </w:tc>
        <w:tc>
          <w:tcPr>
            <w:tcW w:w="975" w:type="dxa"/>
          </w:tcPr>
          <w:p w14:paraId="7FDB75F5" w14:textId="307003B7" w:rsidR="00C00E71" w:rsidRPr="00D10CB9" w:rsidRDefault="00C00E71" w:rsidP="003700C5">
            <w:r w:rsidRPr="00D10CB9">
              <w:t>1</w:t>
            </w:r>
          </w:p>
        </w:tc>
      </w:tr>
      <w:tr w:rsidR="00C00E71" w:rsidRPr="00D10CB9" w14:paraId="05E084CC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36F6EB52" w14:textId="77777777" w:rsidR="00C00E71" w:rsidRPr="00D10CB9" w:rsidRDefault="00C00E71" w:rsidP="00C00E71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39AE7751" w14:textId="3F41BCA0" w:rsidR="00C00E71" w:rsidRPr="00D10CB9" w:rsidRDefault="00C00E71" w:rsidP="00C00E71">
            <w:r w:rsidRPr="00D10CB9">
              <w:t xml:space="preserve">Dr. </w:t>
            </w:r>
            <w:proofErr w:type="spellStart"/>
            <w:r w:rsidRPr="00D10CB9">
              <w:t>Öğr</w:t>
            </w:r>
            <w:proofErr w:type="spellEnd"/>
            <w:r w:rsidRPr="00D10CB9">
              <w:t>. Üyesi Gamze DALGIÇ BOZYİĞİT</w:t>
            </w:r>
          </w:p>
        </w:tc>
        <w:tc>
          <w:tcPr>
            <w:tcW w:w="975" w:type="dxa"/>
          </w:tcPr>
          <w:p w14:paraId="75241FAF" w14:textId="57EE2043" w:rsidR="00C00E71" w:rsidRPr="00D10CB9" w:rsidRDefault="00C00E71" w:rsidP="00C00E71">
            <w:r>
              <w:t>1</w:t>
            </w:r>
          </w:p>
        </w:tc>
      </w:tr>
    </w:tbl>
    <w:p w14:paraId="3F6E3B9E" w14:textId="77777777" w:rsidR="00E81CE2" w:rsidRPr="00D10CB9" w:rsidRDefault="00E81CE2" w:rsidP="00182F2F">
      <w:pPr>
        <w:tabs>
          <w:tab w:val="left" w:pos="2895"/>
        </w:tabs>
        <w:rPr>
          <w:b/>
        </w:rPr>
      </w:pPr>
    </w:p>
    <w:tbl>
      <w:tblPr>
        <w:tblpPr w:leftFromText="141" w:rightFromText="141" w:vertAnchor="text" w:horzAnchor="margin" w:tblpXSpec="center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E77AB2" w:rsidRPr="00D10CB9" w14:paraId="1CBDE06F" w14:textId="77777777" w:rsidTr="00F940D8">
        <w:trPr>
          <w:trHeight w:val="283"/>
        </w:trPr>
        <w:tc>
          <w:tcPr>
            <w:tcW w:w="1533" w:type="dxa"/>
            <w:vMerge w:val="restart"/>
            <w:vAlign w:val="center"/>
          </w:tcPr>
          <w:p w14:paraId="02F1E6F5" w14:textId="3FE125AB" w:rsidR="00E77AB2" w:rsidRPr="00D10CB9" w:rsidRDefault="002941B3" w:rsidP="00E3444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  <w:r w:rsidR="00E77AB2" w:rsidRPr="00D10CB9">
              <w:rPr>
                <w:b/>
                <w:color w:val="000000"/>
              </w:rPr>
              <w:t>.</w:t>
            </w:r>
            <w:r w:rsidR="00E77AB2" w:rsidRPr="00D10CB9">
              <w:rPr>
                <w:b/>
              </w:rPr>
              <w:t xml:space="preserve"> JÜRİ</w:t>
            </w:r>
          </w:p>
        </w:tc>
        <w:tc>
          <w:tcPr>
            <w:tcW w:w="5113" w:type="dxa"/>
            <w:vAlign w:val="center"/>
          </w:tcPr>
          <w:p w14:paraId="1535EE38" w14:textId="77777777" w:rsidR="00E77AB2" w:rsidRPr="00D10CB9" w:rsidRDefault="00E77AB2" w:rsidP="00E34440">
            <w:r w:rsidRPr="00D10CB9">
              <w:t>Prof. Dr. Mehmet ÇAKMAKCI</w:t>
            </w:r>
          </w:p>
        </w:tc>
        <w:tc>
          <w:tcPr>
            <w:tcW w:w="975" w:type="dxa"/>
          </w:tcPr>
          <w:p w14:paraId="51008A13" w14:textId="54378A6D" w:rsidR="00E77AB2" w:rsidRPr="00D10CB9" w:rsidRDefault="00D10CB9" w:rsidP="00E34440">
            <w:r w:rsidRPr="00D10CB9">
              <w:t>1</w:t>
            </w:r>
          </w:p>
        </w:tc>
      </w:tr>
      <w:tr w:rsidR="00E77AB2" w:rsidRPr="00D10CB9" w14:paraId="48AAAD61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3B57BA85" w14:textId="77777777" w:rsidR="00E77AB2" w:rsidRPr="00D10CB9" w:rsidRDefault="00E77AB2" w:rsidP="00E34440">
            <w:pPr>
              <w:rPr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F9B6300" w14:textId="22028CBA" w:rsidR="00E77AB2" w:rsidRPr="00D10CB9" w:rsidRDefault="00415054" w:rsidP="00E34440">
            <w:r w:rsidRPr="00D10CB9">
              <w:t>Prof. Dr. Doğan KARADAĞ</w:t>
            </w:r>
          </w:p>
        </w:tc>
        <w:tc>
          <w:tcPr>
            <w:tcW w:w="975" w:type="dxa"/>
          </w:tcPr>
          <w:p w14:paraId="7731B2F1" w14:textId="77777777" w:rsidR="00E77AB2" w:rsidRPr="00D10CB9" w:rsidRDefault="00E77AB2" w:rsidP="00E34440">
            <w:r w:rsidRPr="00D10CB9">
              <w:t>1</w:t>
            </w:r>
          </w:p>
        </w:tc>
      </w:tr>
      <w:tr w:rsidR="00E77AB2" w:rsidRPr="00D10CB9" w14:paraId="00E43896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56CA3662" w14:textId="77777777" w:rsidR="00E77AB2" w:rsidRPr="00D10CB9" w:rsidRDefault="00E77AB2" w:rsidP="00E34440">
            <w:pPr>
              <w:rPr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69526C5" w14:textId="57678874" w:rsidR="00E77AB2" w:rsidRPr="00D10CB9" w:rsidRDefault="00415054" w:rsidP="00E34440">
            <w:r w:rsidRPr="00D10CB9">
              <w:t>Doç. Dr. Ömer APAYDIN</w:t>
            </w:r>
          </w:p>
        </w:tc>
        <w:tc>
          <w:tcPr>
            <w:tcW w:w="975" w:type="dxa"/>
          </w:tcPr>
          <w:p w14:paraId="42FD0CE3" w14:textId="618517F8" w:rsidR="00E77AB2" w:rsidRPr="00D10CB9" w:rsidRDefault="00D10CB9" w:rsidP="00E34440">
            <w:r w:rsidRPr="00D10CB9">
              <w:t>1</w:t>
            </w:r>
          </w:p>
        </w:tc>
      </w:tr>
    </w:tbl>
    <w:p w14:paraId="4E5B76FB" w14:textId="77777777" w:rsidR="00E77AB2" w:rsidRPr="00D10CB9" w:rsidRDefault="00E77AB2" w:rsidP="00182F2F">
      <w:pPr>
        <w:tabs>
          <w:tab w:val="left" w:pos="2895"/>
        </w:tabs>
        <w:rPr>
          <w:b/>
        </w:rPr>
      </w:pPr>
    </w:p>
    <w:p w14:paraId="25F066A2" w14:textId="77777777" w:rsidR="00E77AB2" w:rsidRPr="00D10CB9" w:rsidRDefault="00E77AB2" w:rsidP="00182F2F">
      <w:pPr>
        <w:tabs>
          <w:tab w:val="left" w:pos="2895"/>
        </w:tabs>
        <w:rPr>
          <w:b/>
        </w:rPr>
      </w:pPr>
    </w:p>
    <w:p w14:paraId="129E25ED" w14:textId="77777777" w:rsidR="00E77AB2" w:rsidRPr="00D10CB9" w:rsidRDefault="00E77AB2" w:rsidP="00182F2F">
      <w:pPr>
        <w:tabs>
          <w:tab w:val="left" w:pos="2895"/>
        </w:tabs>
        <w:rPr>
          <w:b/>
        </w:rPr>
      </w:pPr>
    </w:p>
    <w:p w14:paraId="30340F5F" w14:textId="77777777" w:rsidR="00012FF1" w:rsidRPr="00D10CB9" w:rsidRDefault="00012FF1" w:rsidP="00182F2F">
      <w:pPr>
        <w:tabs>
          <w:tab w:val="left" w:pos="2895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D10CB9" w:rsidRPr="00D10CB9" w14:paraId="28CFFEBD" w14:textId="77777777" w:rsidTr="00F940D8">
        <w:trPr>
          <w:trHeight w:val="283"/>
          <w:jc w:val="center"/>
        </w:trPr>
        <w:tc>
          <w:tcPr>
            <w:tcW w:w="1533" w:type="dxa"/>
            <w:vMerge w:val="restart"/>
            <w:vAlign w:val="center"/>
          </w:tcPr>
          <w:p w14:paraId="5171ABFA" w14:textId="12C7A860" w:rsidR="00D10CB9" w:rsidRPr="00D10CB9" w:rsidRDefault="00C00E71" w:rsidP="0095668F">
            <w:pPr>
              <w:rPr>
                <w:b/>
                <w:i/>
              </w:rPr>
            </w:pPr>
            <w:r>
              <w:rPr>
                <w:b/>
                <w:color w:val="000000"/>
              </w:rPr>
              <w:t>5</w:t>
            </w:r>
            <w:bookmarkStart w:id="0" w:name="_GoBack"/>
            <w:bookmarkEnd w:id="0"/>
            <w:r w:rsidR="00D10CB9" w:rsidRPr="00D10CB9">
              <w:rPr>
                <w:b/>
                <w:color w:val="000000"/>
              </w:rPr>
              <w:t>. JÜRİ</w:t>
            </w:r>
          </w:p>
        </w:tc>
        <w:tc>
          <w:tcPr>
            <w:tcW w:w="5113" w:type="dxa"/>
            <w:vAlign w:val="center"/>
          </w:tcPr>
          <w:p w14:paraId="10DF6D7D" w14:textId="77777777" w:rsidR="00D10CB9" w:rsidRPr="00D10CB9" w:rsidRDefault="00D10CB9" w:rsidP="0095668F">
            <w:r w:rsidRPr="00D10CB9">
              <w:t>Doç. Dr. Emel KIYAN</w:t>
            </w:r>
          </w:p>
        </w:tc>
        <w:tc>
          <w:tcPr>
            <w:tcW w:w="975" w:type="dxa"/>
          </w:tcPr>
          <w:p w14:paraId="66781BD1" w14:textId="7ED9A3BF" w:rsidR="00D10CB9" w:rsidRPr="00D10CB9" w:rsidRDefault="00160499" w:rsidP="0095668F">
            <w:r>
              <w:t>2</w:t>
            </w:r>
          </w:p>
        </w:tc>
      </w:tr>
      <w:tr w:rsidR="00D10CB9" w:rsidRPr="00D10CB9" w14:paraId="19D17B46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4E6C5C05" w14:textId="77777777" w:rsidR="00D10CB9" w:rsidRPr="00D10CB9" w:rsidRDefault="00D10CB9" w:rsidP="0095668F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2E1310F9" w14:textId="77777777" w:rsidR="00D10CB9" w:rsidRPr="00D10CB9" w:rsidRDefault="00D10CB9" w:rsidP="0095668F">
            <w:r w:rsidRPr="00D10CB9">
              <w:t>Doç. Dr. Senem YAZICI GÜVENÇ</w:t>
            </w:r>
          </w:p>
        </w:tc>
        <w:tc>
          <w:tcPr>
            <w:tcW w:w="975" w:type="dxa"/>
          </w:tcPr>
          <w:p w14:paraId="2C7EDC2D" w14:textId="77777777" w:rsidR="00D10CB9" w:rsidRPr="00D10CB9" w:rsidRDefault="00D10CB9" w:rsidP="0095668F">
            <w:r w:rsidRPr="00D10CB9">
              <w:t>1</w:t>
            </w:r>
          </w:p>
        </w:tc>
      </w:tr>
      <w:tr w:rsidR="00D10CB9" w:rsidRPr="00D10CB9" w14:paraId="09CC6CFA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1472E681" w14:textId="77777777" w:rsidR="00D10CB9" w:rsidRPr="00D10CB9" w:rsidRDefault="00D10CB9" w:rsidP="0095668F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17018D93" w14:textId="77777777" w:rsidR="00D10CB9" w:rsidRPr="00D10CB9" w:rsidRDefault="00D10CB9" w:rsidP="0095668F">
            <w:r w:rsidRPr="00D10CB9">
              <w:t>Doç. Dr. Emine CAN GÜVEN</w:t>
            </w:r>
          </w:p>
        </w:tc>
        <w:tc>
          <w:tcPr>
            <w:tcW w:w="975" w:type="dxa"/>
          </w:tcPr>
          <w:p w14:paraId="31A10869" w14:textId="77777777" w:rsidR="00D10CB9" w:rsidRPr="00D10CB9" w:rsidRDefault="00D10CB9" w:rsidP="0095668F">
            <w:r w:rsidRPr="00D10CB9">
              <w:t>1</w:t>
            </w:r>
          </w:p>
        </w:tc>
      </w:tr>
    </w:tbl>
    <w:p w14:paraId="1009A41D" w14:textId="77777777" w:rsidR="002C41CB" w:rsidRPr="00D10CB9" w:rsidRDefault="002C41CB" w:rsidP="00182F2F">
      <w:pPr>
        <w:tabs>
          <w:tab w:val="left" w:pos="2895"/>
        </w:tabs>
      </w:pPr>
    </w:p>
    <w:p w14:paraId="5CE9948C" w14:textId="77777777" w:rsidR="002C26D3" w:rsidRPr="00D10CB9" w:rsidRDefault="002C26D3" w:rsidP="00182F2F">
      <w:pPr>
        <w:tabs>
          <w:tab w:val="left" w:pos="2895"/>
        </w:tabs>
        <w:rPr>
          <w:b/>
        </w:rPr>
      </w:pPr>
    </w:p>
    <w:p w14:paraId="07F4988D" w14:textId="77777777" w:rsidR="001E0D7E" w:rsidRPr="00D10CB9" w:rsidRDefault="001E0D7E" w:rsidP="009568CD">
      <w:pPr>
        <w:jc w:val="center"/>
        <w:rPr>
          <w:b/>
        </w:rPr>
      </w:pPr>
    </w:p>
    <w:p w14:paraId="4D8D1CF5" w14:textId="77777777" w:rsidR="00AE651B" w:rsidRPr="00D10CB9" w:rsidRDefault="00AE651B">
      <w:pPr>
        <w:jc w:val="right"/>
        <w:rPr>
          <w:b/>
        </w:rPr>
      </w:pPr>
      <w:r w:rsidRPr="00D10CB9">
        <w:rPr>
          <w:b/>
        </w:rPr>
        <w:t xml:space="preserve">Prof. Dr. </w:t>
      </w:r>
      <w:r w:rsidR="004E4FA0" w:rsidRPr="00D10CB9">
        <w:rPr>
          <w:b/>
        </w:rPr>
        <w:t>Yaşar AVŞAR</w:t>
      </w:r>
    </w:p>
    <w:p w14:paraId="399CC4A3" w14:textId="77777777" w:rsidR="00AE651B" w:rsidRPr="00030633" w:rsidRDefault="00C96695" w:rsidP="00717775">
      <w:pPr>
        <w:ind w:left="5664" w:firstLine="708"/>
        <w:rPr>
          <w:b/>
        </w:rPr>
      </w:pPr>
      <w:r w:rsidRPr="00D10CB9">
        <w:rPr>
          <w:b/>
        </w:rPr>
        <w:t xml:space="preserve">   </w:t>
      </w:r>
      <w:r w:rsidR="000329D6" w:rsidRPr="00D10CB9">
        <w:rPr>
          <w:b/>
        </w:rPr>
        <w:t xml:space="preserve">       </w:t>
      </w:r>
      <w:r w:rsidR="00AE651B" w:rsidRPr="00D10CB9">
        <w:rPr>
          <w:b/>
        </w:rPr>
        <w:t>Bölüm Başkanı</w:t>
      </w:r>
    </w:p>
    <w:sectPr w:rsidR="00AE651B" w:rsidRPr="00030633" w:rsidSect="00D35D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BFFAA" w14:textId="77777777" w:rsidR="001969A3" w:rsidRDefault="001969A3" w:rsidP="00182F2F">
      <w:r>
        <w:separator/>
      </w:r>
    </w:p>
  </w:endnote>
  <w:endnote w:type="continuationSeparator" w:id="0">
    <w:p w14:paraId="3C215E61" w14:textId="77777777" w:rsidR="001969A3" w:rsidRDefault="001969A3" w:rsidP="00182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36A96" w14:textId="77777777" w:rsidR="001969A3" w:rsidRDefault="001969A3" w:rsidP="00182F2F">
      <w:r>
        <w:separator/>
      </w:r>
    </w:p>
  </w:footnote>
  <w:footnote w:type="continuationSeparator" w:id="0">
    <w:p w14:paraId="27462235" w14:textId="77777777" w:rsidR="001969A3" w:rsidRDefault="001969A3" w:rsidP="00182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CC6E0E"/>
    <w:multiLevelType w:val="hybridMultilevel"/>
    <w:tmpl w:val="C946389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8F180A"/>
    <w:multiLevelType w:val="hybridMultilevel"/>
    <w:tmpl w:val="470AB242"/>
    <w:lvl w:ilvl="0" w:tplc="F0B270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ytzA1NjI1NzGzNDNV0lEKTi0uzszPAykwrwUAVQAELSwAAAA="/>
  </w:docVars>
  <w:rsids>
    <w:rsidRoot w:val="00CE5CBC"/>
    <w:rsid w:val="000025C3"/>
    <w:rsid w:val="00012FF1"/>
    <w:rsid w:val="00030633"/>
    <w:rsid w:val="00031676"/>
    <w:rsid w:val="000329D6"/>
    <w:rsid w:val="00037F37"/>
    <w:rsid w:val="000656CC"/>
    <w:rsid w:val="00081CF6"/>
    <w:rsid w:val="00086B19"/>
    <w:rsid w:val="000A3C20"/>
    <w:rsid w:val="000A79B9"/>
    <w:rsid w:val="000D013C"/>
    <w:rsid w:val="000D2343"/>
    <w:rsid w:val="0010027F"/>
    <w:rsid w:val="00147D83"/>
    <w:rsid w:val="00151625"/>
    <w:rsid w:val="001542F8"/>
    <w:rsid w:val="00160499"/>
    <w:rsid w:val="00182F2F"/>
    <w:rsid w:val="00192819"/>
    <w:rsid w:val="001969A3"/>
    <w:rsid w:val="001D2424"/>
    <w:rsid w:val="001E0D7E"/>
    <w:rsid w:val="00200C31"/>
    <w:rsid w:val="00247F63"/>
    <w:rsid w:val="00280502"/>
    <w:rsid w:val="00282C6F"/>
    <w:rsid w:val="0028445D"/>
    <w:rsid w:val="002941B3"/>
    <w:rsid w:val="002B00B8"/>
    <w:rsid w:val="002B10CD"/>
    <w:rsid w:val="002B1B7B"/>
    <w:rsid w:val="002C26D3"/>
    <w:rsid w:val="002C41CB"/>
    <w:rsid w:val="002C4EBB"/>
    <w:rsid w:val="002D3EAB"/>
    <w:rsid w:val="002E4E3E"/>
    <w:rsid w:val="002F1F35"/>
    <w:rsid w:val="003155BF"/>
    <w:rsid w:val="003265AF"/>
    <w:rsid w:val="00331479"/>
    <w:rsid w:val="003334A1"/>
    <w:rsid w:val="003700C5"/>
    <w:rsid w:val="0039757D"/>
    <w:rsid w:val="003B29B7"/>
    <w:rsid w:val="003C1713"/>
    <w:rsid w:val="003C1F04"/>
    <w:rsid w:val="003F6D38"/>
    <w:rsid w:val="00414335"/>
    <w:rsid w:val="00415054"/>
    <w:rsid w:val="00421334"/>
    <w:rsid w:val="00425D57"/>
    <w:rsid w:val="0044191E"/>
    <w:rsid w:val="0044796C"/>
    <w:rsid w:val="0048254F"/>
    <w:rsid w:val="00486EE1"/>
    <w:rsid w:val="004D5403"/>
    <w:rsid w:val="004D6209"/>
    <w:rsid w:val="004E4FA0"/>
    <w:rsid w:val="004E5A5C"/>
    <w:rsid w:val="004F3E39"/>
    <w:rsid w:val="00525804"/>
    <w:rsid w:val="00527F4E"/>
    <w:rsid w:val="0053331F"/>
    <w:rsid w:val="00553865"/>
    <w:rsid w:val="005548A2"/>
    <w:rsid w:val="005871F1"/>
    <w:rsid w:val="005A2275"/>
    <w:rsid w:val="005A2B29"/>
    <w:rsid w:val="005A58A8"/>
    <w:rsid w:val="005D2C19"/>
    <w:rsid w:val="005E0A82"/>
    <w:rsid w:val="005F2482"/>
    <w:rsid w:val="006075D5"/>
    <w:rsid w:val="00611C9B"/>
    <w:rsid w:val="006248A3"/>
    <w:rsid w:val="0062552A"/>
    <w:rsid w:val="00634B06"/>
    <w:rsid w:val="006355E1"/>
    <w:rsid w:val="00640AE2"/>
    <w:rsid w:val="00656F71"/>
    <w:rsid w:val="006C1B17"/>
    <w:rsid w:val="006D155F"/>
    <w:rsid w:val="006F1967"/>
    <w:rsid w:val="00702494"/>
    <w:rsid w:val="00716741"/>
    <w:rsid w:val="00717775"/>
    <w:rsid w:val="00735F24"/>
    <w:rsid w:val="007514E9"/>
    <w:rsid w:val="00755667"/>
    <w:rsid w:val="00770815"/>
    <w:rsid w:val="0077132E"/>
    <w:rsid w:val="00776D46"/>
    <w:rsid w:val="00776EEC"/>
    <w:rsid w:val="0078051E"/>
    <w:rsid w:val="00783ED8"/>
    <w:rsid w:val="00787768"/>
    <w:rsid w:val="00794A50"/>
    <w:rsid w:val="007E4C70"/>
    <w:rsid w:val="007F1A4C"/>
    <w:rsid w:val="00820215"/>
    <w:rsid w:val="0085577A"/>
    <w:rsid w:val="00861287"/>
    <w:rsid w:val="00885D1D"/>
    <w:rsid w:val="00890D8D"/>
    <w:rsid w:val="00896650"/>
    <w:rsid w:val="008A18C5"/>
    <w:rsid w:val="008A33C8"/>
    <w:rsid w:val="008A5D79"/>
    <w:rsid w:val="008B342D"/>
    <w:rsid w:val="008B3E46"/>
    <w:rsid w:val="008F51A6"/>
    <w:rsid w:val="009028EE"/>
    <w:rsid w:val="009105DA"/>
    <w:rsid w:val="0092640C"/>
    <w:rsid w:val="00926D1D"/>
    <w:rsid w:val="00932826"/>
    <w:rsid w:val="00940DF6"/>
    <w:rsid w:val="00944A2C"/>
    <w:rsid w:val="009568CD"/>
    <w:rsid w:val="00975762"/>
    <w:rsid w:val="00997CEB"/>
    <w:rsid w:val="009A258C"/>
    <w:rsid w:val="009B18DA"/>
    <w:rsid w:val="009B5E49"/>
    <w:rsid w:val="009F53EA"/>
    <w:rsid w:val="00A00E3B"/>
    <w:rsid w:val="00A02E8A"/>
    <w:rsid w:val="00A22EE3"/>
    <w:rsid w:val="00A336A2"/>
    <w:rsid w:val="00A46950"/>
    <w:rsid w:val="00A65E3A"/>
    <w:rsid w:val="00A7139E"/>
    <w:rsid w:val="00A944F4"/>
    <w:rsid w:val="00A94BCF"/>
    <w:rsid w:val="00AA4498"/>
    <w:rsid w:val="00AA4BA2"/>
    <w:rsid w:val="00AA667D"/>
    <w:rsid w:val="00AD25E7"/>
    <w:rsid w:val="00AD4372"/>
    <w:rsid w:val="00AD4633"/>
    <w:rsid w:val="00AE651B"/>
    <w:rsid w:val="00B1101C"/>
    <w:rsid w:val="00B12952"/>
    <w:rsid w:val="00B26EE9"/>
    <w:rsid w:val="00B33064"/>
    <w:rsid w:val="00B44D48"/>
    <w:rsid w:val="00B577DF"/>
    <w:rsid w:val="00B7425C"/>
    <w:rsid w:val="00B76097"/>
    <w:rsid w:val="00B866CB"/>
    <w:rsid w:val="00B869CB"/>
    <w:rsid w:val="00BC29B5"/>
    <w:rsid w:val="00BC5399"/>
    <w:rsid w:val="00BC7569"/>
    <w:rsid w:val="00BE12A0"/>
    <w:rsid w:val="00BE14B2"/>
    <w:rsid w:val="00BE585F"/>
    <w:rsid w:val="00BF0CD7"/>
    <w:rsid w:val="00BF2289"/>
    <w:rsid w:val="00BF792B"/>
    <w:rsid w:val="00C00E71"/>
    <w:rsid w:val="00C0100C"/>
    <w:rsid w:val="00C65ECA"/>
    <w:rsid w:val="00C80519"/>
    <w:rsid w:val="00C96695"/>
    <w:rsid w:val="00CD5445"/>
    <w:rsid w:val="00CE5CBC"/>
    <w:rsid w:val="00CF2F60"/>
    <w:rsid w:val="00D10CB9"/>
    <w:rsid w:val="00D257E8"/>
    <w:rsid w:val="00D317C5"/>
    <w:rsid w:val="00D35DCA"/>
    <w:rsid w:val="00D3609A"/>
    <w:rsid w:val="00D4088D"/>
    <w:rsid w:val="00D43C11"/>
    <w:rsid w:val="00D4472D"/>
    <w:rsid w:val="00D55EAB"/>
    <w:rsid w:val="00D72B6E"/>
    <w:rsid w:val="00DA6F29"/>
    <w:rsid w:val="00DD2B15"/>
    <w:rsid w:val="00DE2A2B"/>
    <w:rsid w:val="00DE6D06"/>
    <w:rsid w:val="00DE7424"/>
    <w:rsid w:val="00E13D69"/>
    <w:rsid w:val="00E20121"/>
    <w:rsid w:val="00E34440"/>
    <w:rsid w:val="00E55F5D"/>
    <w:rsid w:val="00E74046"/>
    <w:rsid w:val="00E765D3"/>
    <w:rsid w:val="00E77AB2"/>
    <w:rsid w:val="00E77C9D"/>
    <w:rsid w:val="00E81CE2"/>
    <w:rsid w:val="00E86E1E"/>
    <w:rsid w:val="00E92E96"/>
    <w:rsid w:val="00E967BA"/>
    <w:rsid w:val="00EB0A2C"/>
    <w:rsid w:val="00EB21DC"/>
    <w:rsid w:val="00EE0646"/>
    <w:rsid w:val="00EE4465"/>
    <w:rsid w:val="00F018F7"/>
    <w:rsid w:val="00F25145"/>
    <w:rsid w:val="00F31D92"/>
    <w:rsid w:val="00F35790"/>
    <w:rsid w:val="00F37474"/>
    <w:rsid w:val="00F42D4C"/>
    <w:rsid w:val="00F54373"/>
    <w:rsid w:val="00F71639"/>
    <w:rsid w:val="00F940D8"/>
    <w:rsid w:val="00FA1513"/>
    <w:rsid w:val="00FC4B2D"/>
    <w:rsid w:val="00FF5023"/>
    <w:rsid w:val="00FF6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D21975"/>
  <w15:chartTrackingRefBased/>
  <w15:docId w15:val="{F12D08FA-6ED6-4F93-B5EA-5E8DF2C92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E967BA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E967BA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DE6D06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E6D06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Kpr">
    <w:name w:val="Hyperlink"/>
    <w:rsid w:val="007514E9"/>
    <w:rPr>
      <w:color w:val="0000FF"/>
      <w:u w:val="single"/>
    </w:rPr>
  </w:style>
  <w:style w:type="paragraph" w:customStyle="1" w:styleId="stbilgi">
    <w:name w:val="Üstbilgi"/>
    <w:basedOn w:val="Normal"/>
    <w:link w:val="stbilgiChar"/>
    <w:rsid w:val="00182F2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rsid w:val="00182F2F"/>
    <w:rPr>
      <w:sz w:val="24"/>
      <w:szCs w:val="24"/>
    </w:rPr>
  </w:style>
  <w:style w:type="paragraph" w:customStyle="1" w:styleId="Altbilgi">
    <w:name w:val="Altbilgi"/>
    <w:basedOn w:val="Normal"/>
    <w:link w:val="AltbilgiChar"/>
    <w:rsid w:val="00182F2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rsid w:val="00182F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77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523A6-C5CE-4E1C-BB94-A1D57D68B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DUYURU</vt:lpstr>
    </vt:vector>
  </TitlesOfParts>
  <Company>YTU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YURU</dc:title>
  <dc:subject/>
  <dc:creator>Ahmet Demir</dc:creator>
  <cp:keywords/>
  <cp:lastModifiedBy>Guven</cp:lastModifiedBy>
  <cp:revision>2</cp:revision>
  <cp:lastPrinted>2022-06-13T08:35:00Z</cp:lastPrinted>
  <dcterms:created xsi:type="dcterms:W3CDTF">2026-01-16T11:24:00Z</dcterms:created>
  <dcterms:modified xsi:type="dcterms:W3CDTF">2026-01-1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8068c0e28c6e8f84d7765896860934426add0cf987df719f833ddd4376455</vt:lpwstr>
  </property>
</Properties>
</file>